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41BB" w:rsidRPr="00503187" w:rsidRDefault="00503187" w:rsidP="00503187">
      <w:pPr>
        <w:jc w:val="center"/>
        <w:rPr>
          <w:b/>
          <w:sz w:val="28"/>
          <w:u w:val="single"/>
        </w:rPr>
      </w:pPr>
      <w:r w:rsidRPr="00503187">
        <w:rPr>
          <w:sz w:val="28"/>
          <w:u w:val="single"/>
        </w:rPr>
        <w:t xml:space="preserve">Iron Mountain - </w:t>
      </w:r>
      <w:r w:rsidRPr="00503187">
        <w:rPr>
          <w:sz w:val="28"/>
          <w:u w:val="single"/>
        </w:rPr>
        <w:t>Oscar Johnson</w:t>
      </w:r>
      <w:r>
        <w:rPr>
          <w:sz w:val="28"/>
          <w:u w:val="single"/>
        </w:rPr>
        <w:t xml:space="preserve"> – Gift Shop</w:t>
      </w:r>
    </w:p>
    <w:p w:rsidR="00503187" w:rsidRDefault="00503187"/>
    <w:p w:rsidR="00503187" w:rsidRDefault="00503187">
      <w:r>
        <w:t>The Oscar Johnson Gif</w:t>
      </w:r>
      <w:r>
        <w:t>t Shop is Tuesday December 3rd starting at 10 am CST and ends</w:t>
      </w:r>
      <w:r>
        <w:t xml:space="preserve"> a</w:t>
      </w:r>
      <w:r>
        <w:t>round</w:t>
      </w:r>
      <w:r>
        <w:t xml:space="preserve"> 1:30 pm</w:t>
      </w:r>
      <w:r>
        <w:t>.</w:t>
      </w:r>
    </w:p>
    <w:p w:rsidR="00503187" w:rsidRDefault="00503187"/>
    <w:p w:rsidR="00503187" w:rsidRDefault="00503187">
      <w:r>
        <w:t>Contact Barbara Larson with any questions</w:t>
      </w:r>
    </w:p>
    <w:p w:rsidR="00503187" w:rsidRDefault="00503187"/>
    <w:p w:rsidR="00503187" w:rsidRDefault="00503187">
      <w:r w:rsidRPr="00503187">
        <w:t>blsuzie@gmail.com</w:t>
      </w:r>
    </w:p>
    <w:p w:rsidR="00503187" w:rsidRDefault="00503187">
      <w:r w:rsidRPr="00503187">
        <w:t>906-221-9239</w:t>
      </w:r>
      <w:bookmarkStart w:id="0" w:name="_GoBack"/>
      <w:bookmarkEnd w:id="0"/>
    </w:p>
    <w:sectPr w:rsidR="005031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TY3tDCwtDQzsjRS0lEKTi0uzszPAykwrAUAC9/jgSwAAAA="/>
  </w:docVars>
  <w:rsids>
    <w:rsidRoot w:val="00503187"/>
    <w:rsid w:val="00503187"/>
    <w:rsid w:val="00BC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B39894-F94A-4AAD-986F-FA1F83C5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31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Nelson</dc:creator>
  <cp:keywords/>
  <dc:description/>
  <cp:lastModifiedBy>Brandy Nelson</cp:lastModifiedBy>
  <cp:revision>1</cp:revision>
  <dcterms:created xsi:type="dcterms:W3CDTF">2019-11-21T21:01:00Z</dcterms:created>
  <dcterms:modified xsi:type="dcterms:W3CDTF">2019-11-21T21:07:00Z</dcterms:modified>
</cp:coreProperties>
</file>